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Еюбоглу Тимур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 (раздел 13.4.1)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 (разделы 13.4.2 и 13.4.3)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 (см. раздел 2.5)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несём изменения в схему L1 сети, добавив информацию о сети основной территории (42-й квартал в Москве) и сети филиала в г. Сочи. (рис. 1). После этого добавим информацию в таблицы (рис. 2) (рис. 3) (рис. 4) (рис. 5).</w:t>
      </w:r>
    </w:p>
    <w:bookmarkStart w:id="25" w:name="fig:001"/>
    <w:p>
      <w:pPr>
        <w:pStyle w:val="CaptionedFigure"/>
      </w:pPr>
      <w:r>
        <w:drawing>
          <wp:inline>
            <wp:extent cx="3733800" cy="2345592"/>
            <wp:effectExtent b="0" l="0" r="0" t="0"/>
            <wp:docPr descr="Рис. 1: Внесение изменений в схему L1 сети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сение изменений в схему L1 сети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287443"/>
            <wp:effectExtent b="0" l="0" r="0" t="0"/>
            <wp:docPr descr="Рис. 2: Таблица VLAN сети основной территории и сети филиала в г. Соч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VLAN сети основной территории и сети филиала в г. Соч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060738"/>
            <wp:effectExtent b="0" l="0" r="0" t="0"/>
            <wp:docPr descr="Рис. 3: Таблица IP для связующих разные территории линков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аблица IP для связующих разные территории линков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550963"/>
            <wp:effectExtent b="0" l="0" r="0" t="0"/>
            <wp:docPr descr="Рис. 4: Таблица IP для сети основной территори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IP для сети основной территории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190747"/>
            <wp:effectExtent b="0" l="0" r="0" t="0"/>
            <wp:docPr descr="Рис. 5: Таблица IP для филиала в г. Сочи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 для филиала в г. Сочи</w:t>
      </w:r>
    </w:p>
    <w:bookmarkEnd w:id="41"/>
    <w:p>
      <w:pPr>
        <w:pStyle w:val="BodyText"/>
      </w:pPr>
      <w:r>
        <w:t xml:space="preserve">Теперь откроем проект с названием lab_PT-12.pkt и сохраним под названием lab_PT-13.pkt. После чего откроем его для дальнейшего редактирования.</w:t>
      </w:r>
      <w:r>
        <w:t xml:space="preserve"> </w:t>
      </w:r>
      <w:r>
        <w:t xml:space="preserve">На схеме наш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А также присвоим им названия и проведём соединение объектов согласно скорректированной нами схеме (рис. 6).</w:t>
      </w:r>
    </w:p>
    <w:bookmarkStart w:id="45" w:name="fig:006"/>
    <w:p>
      <w:pPr>
        <w:pStyle w:val="CaptionedFigure"/>
      </w:pPr>
      <w:r>
        <w:drawing>
          <wp:inline>
            <wp:extent cx="3733800" cy="1537799"/>
            <wp:effectExtent b="0" l="0" r="0" t="0"/>
            <wp:docPr descr="Рис. 6: Размещаем необходимое оборудовани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аем необходимое оборудование</w:t>
      </w:r>
    </w:p>
    <w:bookmarkEnd w:id="45"/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7).</w:t>
      </w:r>
    </w:p>
    <w:bookmarkStart w:id="49" w:name="fig:007"/>
    <w:p>
      <w:pPr>
        <w:pStyle w:val="CaptionedFigure"/>
      </w:pPr>
      <w:r>
        <w:drawing>
          <wp:inline>
            <wp:extent cx="3733800" cy="1795096"/>
            <wp:effectExtent b="0" l="0" r="0" t="0"/>
            <wp:docPr descr="Рис. 7: Замена модулей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модулей</w:t>
      </w:r>
    </w:p>
    <w:bookmarkEnd w:id="49"/>
    <w:p>
      <w:pPr>
        <w:pStyle w:val="BodyText"/>
      </w:pPr>
      <w:r>
        <w:t xml:space="preserve">Далее на маршрутизаторе msk-q42-gw-1 добавим дополнительный интерфейс NM-2FE2W (рис. 8).</w:t>
      </w:r>
    </w:p>
    <w:bookmarkStart w:id="53" w:name="fig:008"/>
    <w:p>
      <w:pPr>
        <w:pStyle w:val="CaptionedFigure"/>
      </w:pPr>
      <w:r>
        <w:drawing>
          <wp:inline>
            <wp:extent cx="3733800" cy="2112229"/>
            <wp:effectExtent b="0" l="0" r="0" t="0"/>
            <wp:docPr descr="Рис. 8: Добавление дополнительного интерфейс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дополнительного интерфейса</w:t>
      </w:r>
    </w:p>
    <w:bookmarkEnd w:id="53"/>
    <w:p>
      <w:pPr>
        <w:pStyle w:val="BodyText"/>
      </w:pPr>
      <w:r>
        <w:t xml:space="preserve">В физической рабочей области Packet Tracer добавим в г.Москва здание 42-го квартала и присвоим ему название (рис. 9).</w:t>
      </w:r>
    </w:p>
    <w:bookmarkStart w:id="57" w:name="fig:009"/>
    <w:p>
      <w:pPr>
        <w:pStyle w:val="CaptionedFigure"/>
      </w:pPr>
      <w:r>
        <w:drawing>
          <wp:inline>
            <wp:extent cx="3733800" cy="1765177"/>
            <wp:effectExtent b="0" l="0" r="0" t="0"/>
            <wp:docPr descr="Рис. 9: Добавление здания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здания</w:t>
      </w:r>
    </w:p>
    <w:bookmarkEnd w:id="57"/>
    <w:p>
      <w:pPr>
        <w:pStyle w:val="BodyText"/>
      </w:pPr>
      <w:r>
        <w:t xml:space="preserve">Затем в физической рабочей области добавим город Сочи и в нём здание филиала, присвоим ему соответствующее название (рис. 10).</w:t>
      </w:r>
    </w:p>
    <w:bookmarkStart w:id="61" w:name="fig:010"/>
    <w:p>
      <w:pPr>
        <w:pStyle w:val="CaptionedFigure"/>
      </w:pPr>
      <w:r>
        <w:drawing>
          <wp:inline>
            <wp:extent cx="3733800" cy="1513864"/>
            <wp:effectExtent b="0" l="0" r="0" t="0"/>
            <wp:docPr descr="Рис. 10: Добавление город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города</w:t>
      </w:r>
    </w:p>
    <w:bookmarkEnd w:id="61"/>
    <w:p>
      <w:pPr>
        <w:pStyle w:val="BodyText"/>
      </w:pPr>
      <w:r>
        <w:t xml:space="preserve">После чего нужно перенести из сети «Донская» оборудование сети 42-го квартала и сети филиала в соответствующие здания и выполнить расстановку (рис. 11) (рис. 12) (рис. 13).</w:t>
      </w:r>
    </w:p>
    <w:bookmarkStart w:id="65" w:name="fig:011"/>
    <w:p>
      <w:pPr>
        <w:pStyle w:val="CaptionedFigure"/>
      </w:pPr>
      <w:r>
        <w:drawing>
          <wp:inline>
            <wp:extent cx="3733800" cy="1412142"/>
            <wp:effectExtent b="0" l="0" r="0" t="0"/>
            <wp:docPr descr="Рис. 11: Перенос оборудован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нос оборудования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1388207"/>
            <wp:effectExtent b="0" l="0" r="0" t="0"/>
            <wp:docPr descr="Рис. 12: Размещение объектов в основном здании 42-го квартала в Москв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мещение объектов в основном здании 42-го квартала в Москве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298452"/>
            <wp:effectExtent b="0" l="0" r="0" t="0"/>
            <wp:docPr descr="Рис. 13: Размещение объектов в здании филиала в г.Соч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мещение объектов в здании филиала в г.Сочи</w:t>
      </w:r>
    </w:p>
    <w:bookmarkEnd w:id="73"/>
    <w:p>
      <w:pPr>
        <w:pStyle w:val="BodyText"/>
      </w:pPr>
      <w:r>
        <w:t xml:space="preserve">На последнем шаге выполним первоначальную настройку оборудования (рис. 14) (рис. 15) (рис. 16) (рис. 17) (рис. 18) (рис. 19).</w:t>
      </w:r>
    </w:p>
    <w:bookmarkStart w:id="77" w:name="fig:014"/>
    <w:p>
      <w:pPr>
        <w:pStyle w:val="CaptionedFigure"/>
      </w:pPr>
      <w:r>
        <w:drawing>
          <wp:inline>
            <wp:extent cx="3733800" cy="3590192"/>
            <wp:effectExtent b="0" l="0" r="0" t="0"/>
            <wp:docPr descr="Рис. 14: Первоначальная настройка маршрутизатора msk-q42-gw-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атора msk-q42-gw-1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3590192"/>
            <wp:effectExtent b="0" l="0" r="0" t="0"/>
            <wp:docPr descr="Рис. 15: Первоначальная настройка коммутатора msk-q42-sw-1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msk-q42-sw-1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3644045"/>
            <wp:effectExtent b="0" l="0" r="0" t="0"/>
            <wp:docPr descr="Рис. 16: Первоначальная настройка маршрутизирующего коммутатора msk-hostel-gw-1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ирующего коммутатора msk-hostel-gw-1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3632077"/>
            <wp:effectExtent b="0" l="0" r="0" t="0"/>
            <wp:docPr descr="Рис. 17: Первоначальная настройка коммутатора msk-hostel-sw-1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оначальная настройка коммутатора msk-hostel-sw-1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3638061"/>
            <wp:effectExtent b="0" l="0" r="0" t="0"/>
            <wp:docPr descr="Рис. 18: Первоначальная настройка коммутатора sch-sochi-sw-1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воначальная настройка коммутатора sch-sochi-sw-1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3590192"/>
            <wp:effectExtent b="0" l="0" r="0" t="0"/>
            <wp:docPr descr="Рис. 19: Первоначальная настройка маршрутизатора sch-sochi-gw-1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воначальная настройка маршрутизатора sch-sochi-gw-1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овел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 каких случаях следует использовать статическую маршрутизацию? Приведите примеры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 реальных условиях статическая маршрутизация используется в условиях наличия шлюза по умолчанию (узла, обладающего связностью с остальными узлами) и 1-2 сетями. Помимо этого, статическая маршрутизация используется для «выравнивания» работы маршрутизирующих протоколов в условиях наличия туннеля (для того, чтобы маршрутизация трафика, создаваемого туннелем, не производилась через сам туннель).</w:t>
      </w:r>
    </w:p>
    <w:p>
      <w:pPr>
        <w:numPr>
          <w:ilvl w:val="0"/>
          <w:numId w:val="1002"/>
        </w:numPr>
      </w:pPr>
      <w:r>
        <w:t xml:space="preserve">Укажите основные принципы статической маршрутизации между VLANs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цесс маршрутизации на 3-м уровне можно осуществлять с помощью маршрутизатора или коммутатора 3-го уровня. Использование устройства 3- го уровня обеспечивает возможность управления передачей трафика между сегментами сети, в том числе сегментами, которые были созданы с помощью VLAN.</w:t>
      </w:r>
    </w:p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Еюбоглу Тимур, НПИбд-01-22</dc:creator>
  <dc:language>ru-RU</dc:language>
  <cp:keywords/>
  <dcterms:created xsi:type="dcterms:W3CDTF">2025-05-04T13:04:39Z</dcterms:created>
  <dcterms:modified xsi:type="dcterms:W3CDTF">2025-05-04T13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